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22D8" w:rsidRDefault="00061507" w:rsidP="00061507">
      <w:pPr>
        <w:rPr>
          <w:rFonts w:ascii="Arial" w:hAnsi="Arial" w:cs="Arial"/>
          <w:b/>
        </w:rPr>
      </w:pPr>
      <w:r w:rsidRPr="003A07B8">
        <w:rPr>
          <w:rFonts w:ascii="Arial" w:hAnsi="Arial" w:cs="Arial"/>
          <w:b/>
        </w:rPr>
        <w:t xml:space="preserve">OBRAZEC 4: </w:t>
      </w:r>
      <w:r w:rsidR="00D922D8" w:rsidRPr="003A07B8">
        <w:rPr>
          <w:rFonts w:ascii="Arial" w:hAnsi="Arial" w:cs="Arial"/>
          <w:b/>
        </w:rPr>
        <w:t>SKUPNI URNIK PRIJAVLJEN</w:t>
      </w:r>
      <w:bookmarkStart w:id="0" w:name="_GoBack"/>
      <w:bookmarkEnd w:id="0"/>
      <w:r w:rsidR="00D922D8" w:rsidRPr="003A07B8">
        <w:rPr>
          <w:rFonts w:ascii="Arial" w:hAnsi="Arial" w:cs="Arial"/>
          <w:b/>
        </w:rPr>
        <w:t>IH PROGRAMOV VADBE PO OBJEKTIH</w:t>
      </w:r>
    </w:p>
    <w:p w:rsidR="00EB33C6" w:rsidRDefault="00EB33C6" w:rsidP="00061507">
      <w:pPr>
        <w:rPr>
          <w:rFonts w:ascii="Arial" w:hAnsi="Arial" w:cs="Arial"/>
          <w:b/>
        </w:rPr>
      </w:pPr>
    </w:p>
    <w:p w:rsidR="00EB33C6" w:rsidRPr="003A07B8" w:rsidRDefault="00EB33C6" w:rsidP="00061507">
      <w:pPr>
        <w:rPr>
          <w:rFonts w:ascii="Arial" w:hAnsi="Arial" w:cs="Arial"/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922D8" w:rsidRPr="00D922D8" w:rsidTr="00D922D8">
        <w:trPr>
          <w:trHeight w:val="527"/>
        </w:trPr>
        <w:tc>
          <w:tcPr>
            <w:tcW w:w="4531" w:type="dxa"/>
            <w:vAlign w:val="center"/>
          </w:tcPr>
          <w:p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OBJEKT</w:t>
            </w:r>
          </w:p>
        </w:tc>
        <w:tc>
          <w:tcPr>
            <w:tcW w:w="4531" w:type="dxa"/>
            <w:vAlign w:val="center"/>
          </w:tcPr>
          <w:p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(npr. ŠD Brežice)</w:t>
            </w:r>
          </w:p>
        </w:tc>
      </w:tr>
      <w:tr w:rsidR="00D922D8" w:rsidRPr="00D922D8" w:rsidTr="00D922D8">
        <w:trPr>
          <w:trHeight w:val="527"/>
        </w:trPr>
        <w:tc>
          <w:tcPr>
            <w:tcW w:w="4531" w:type="dxa"/>
            <w:vAlign w:val="center"/>
          </w:tcPr>
          <w:p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ROSTOR</w:t>
            </w:r>
          </w:p>
        </w:tc>
        <w:tc>
          <w:tcPr>
            <w:tcW w:w="4531" w:type="dxa"/>
            <w:vAlign w:val="center"/>
          </w:tcPr>
          <w:p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(npr. Kegljišče)</w:t>
            </w:r>
          </w:p>
        </w:tc>
      </w:tr>
      <w:tr w:rsidR="00D922D8" w:rsidRPr="00D922D8" w:rsidTr="00D922D8">
        <w:trPr>
          <w:trHeight w:val="527"/>
        </w:trPr>
        <w:tc>
          <w:tcPr>
            <w:tcW w:w="4531" w:type="dxa"/>
            <w:vAlign w:val="center"/>
          </w:tcPr>
          <w:p w:rsidR="00D922D8" w:rsidRPr="00D922D8" w:rsidRDefault="00D922D8" w:rsidP="00D922D8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OCENJENO ŠTEVILO VSEH UR</w:t>
            </w:r>
          </w:p>
        </w:tc>
        <w:tc>
          <w:tcPr>
            <w:tcW w:w="4531" w:type="dxa"/>
            <w:vAlign w:val="center"/>
          </w:tcPr>
          <w:p w:rsidR="00D922D8" w:rsidRPr="00D922D8" w:rsidRDefault="00D922D8" w:rsidP="00D922D8">
            <w:pPr>
              <w:rPr>
                <w:sz w:val="20"/>
                <w:szCs w:val="20"/>
              </w:rPr>
            </w:pPr>
          </w:p>
        </w:tc>
      </w:tr>
    </w:tbl>
    <w:tbl>
      <w:tblPr>
        <w:tblStyle w:val="Tabelamrea"/>
        <w:tblpPr w:leftFromText="141" w:rightFromText="141" w:vertAnchor="text" w:horzAnchor="margin" w:tblpY="191"/>
        <w:tblW w:w="0" w:type="auto"/>
        <w:tblLook w:val="04A0" w:firstRow="1" w:lastRow="0" w:firstColumn="1" w:lastColumn="0" w:noHBand="0" w:noVBand="1"/>
      </w:tblPr>
      <w:tblGrid>
        <w:gridCol w:w="1082"/>
        <w:gridCol w:w="1249"/>
        <w:gridCol w:w="1122"/>
        <w:gridCol w:w="1122"/>
        <w:gridCol w:w="1122"/>
        <w:gridCol w:w="1122"/>
        <w:gridCol w:w="1122"/>
        <w:gridCol w:w="1121"/>
      </w:tblGrid>
      <w:tr w:rsidR="00D922D8" w:rsidRPr="00D922D8" w:rsidTr="00D922D8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TERMIN</w:t>
            </w:r>
          </w:p>
        </w:tc>
        <w:tc>
          <w:tcPr>
            <w:tcW w:w="1249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ONEDELJ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TOR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SREDA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ČETRT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ET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SOBOTA</w:t>
            </w:r>
          </w:p>
        </w:tc>
        <w:tc>
          <w:tcPr>
            <w:tcW w:w="1121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NEDELJA</w:t>
            </w:r>
          </w:p>
        </w:tc>
      </w:tr>
      <w:tr w:rsidR="00D922D8" w:rsidRPr="00D922D8" w:rsidTr="00D922D8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16:30 – 17:00</w:t>
            </w:r>
          </w:p>
        </w:tc>
        <w:tc>
          <w:tcPr>
            <w:tcW w:w="1249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klice 12-14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čki 14-16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</w:tr>
      <w:tr w:rsidR="00D922D8" w:rsidRPr="00D922D8" w:rsidTr="00D922D8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</w:tr>
      <w:tr w:rsidR="00D922D8" w:rsidRPr="00D922D8" w:rsidTr="00D922D8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D922D8" w:rsidRPr="00D922D8" w:rsidRDefault="00D922D8" w:rsidP="00D922D8">
            <w:pPr>
              <w:jc w:val="center"/>
              <w:rPr>
                <w:sz w:val="20"/>
                <w:szCs w:val="20"/>
              </w:rPr>
            </w:pPr>
          </w:p>
        </w:tc>
      </w:tr>
      <w:tr w:rsidR="00EB33C6" w:rsidRPr="00D922D8" w:rsidTr="00D922D8">
        <w:trPr>
          <w:trHeight w:hRule="exact" w:val="527"/>
        </w:trPr>
        <w:tc>
          <w:tcPr>
            <w:tcW w:w="108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EB33C6" w:rsidRPr="00D922D8" w:rsidRDefault="00EB33C6" w:rsidP="00D922D8">
            <w:pPr>
              <w:jc w:val="center"/>
              <w:rPr>
                <w:sz w:val="20"/>
                <w:szCs w:val="20"/>
              </w:rPr>
            </w:pPr>
          </w:p>
        </w:tc>
      </w:tr>
    </w:tbl>
    <w:p w:rsidR="00D922D8" w:rsidRDefault="003A07B8" w:rsidP="003A07B8">
      <w:pPr>
        <w:rPr>
          <w:rFonts w:ascii="Arial" w:hAnsi="Arial" w:cs="Arial"/>
          <w:sz w:val="18"/>
        </w:rPr>
      </w:pPr>
      <w:r w:rsidRPr="003A07B8">
        <w:rPr>
          <w:rFonts w:ascii="Arial" w:hAnsi="Arial" w:cs="Arial"/>
          <w:sz w:val="18"/>
        </w:rPr>
        <w:t>OPOMBA: V tabeli vpisano velja kot primer in navodila za izpolnjevanje. Pri izpolnjevanju že vpisano izbrišite.</w:t>
      </w:r>
    </w:p>
    <w:p w:rsidR="00EB33C6" w:rsidRPr="003A07B8" w:rsidRDefault="00EB33C6" w:rsidP="003A07B8">
      <w:pPr>
        <w:rPr>
          <w:rFonts w:ascii="Arial" w:hAnsi="Arial" w:cs="Arial"/>
          <w:sz w:val="18"/>
        </w:rPr>
      </w:pPr>
    </w:p>
    <w:p w:rsidR="003A07B8" w:rsidRDefault="003A07B8" w:rsidP="00A504CF">
      <w:pPr>
        <w:spacing w:line="360" w:lineRule="auto"/>
        <w:jc w:val="both"/>
        <w:rPr>
          <w:rFonts w:ascii="Arial" w:hAnsi="Arial" w:cs="Arial"/>
          <w:b/>
        </w:rPr>
      </w:pPr>
      <w:r w:rsidRPr="003A07B8">
        <w:rPr>
          <w:rFonts w:ascii="Arial" w:hAnsi="Arial" w:cs="Arial"/>
          <w:b/>
        </w:rPr>
        <w:t>_____________________________________ (</w:t>
      </w:r>
      <w:r w:rsidRPr="003A07B8">
        <w:rPr>
          <w:rFonts w:ascii="Arial" w:hAnsi="Arial" w:cs="Arial"/>
          <w:b/>
          <w:i/>
        </w:rPr>
        <w:t xml:space="preserve">naziv upravljalca objekta) </w:t>
      </w:r>
      <w:r w:rsidRPr="003A07B8">
        <w:rPr>
          <w:rFonts w:ascii="Arial" w:hAnsi="Arial" w:cs="Arial"/>
          <w:b/>
        </w:rPr>
        <w:t xml:space="preserve">potrjujemo, da bomo prijavitelju ___________________________________ </w:t>
      </w:r>
      <w:r w:rsidRPr="003A07B8">
        <w:rPr>
          <w:rFonts w:ascii="Arial" w:hAnsi="Arial" w:cs="Arial"/>
          <w:b/>
          <w:i/>
        </w:rPr>
        <w:t>(naziv prijavitelja vadbe)</w:t>
      </w:r>
      <w:r w:rsidRPr="003A07B8">
        <w:rPr>
          <w:rFonts w:ascii="Arial" w:hAnsi="Arial" w:cs="Arial"/>
          <w:b/>
        </w:rPr>
        <w:t xml:space="preserve"> zagotovili vadbo v prostorih, katerih upravljalec smo, po urniku, ki je navedene v zgornji tabeli. </w:t>
      </w:r>
    </w:p>
    <w:p w:rsidR="00EB33C6" w:rsidRDefault="00EB33C6" w:rsidP="00A504CF">
      <w:pPr>
        <w:spacing w:line="360" w:lineRule="auto"/>
        <w:jc w:val="both"/>
        <w:rPr>
          <w:rFonts w:ascii="Arial" w:hAnsi="Arial" w:cs="Arial"/>
          <w:b/>
        </w:rPr>
      </w:pPr>
    </w:p>
    <w:p w:rsidR="00EB33C6" w:rsidRDefault="00EB33C6" w:rsidP="00A504CF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atum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Podpis odgovorne osebe upravljalca :</w:t>
      </w:r>
    </w:p>
    <w:p w:rsidR="00EB33C6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</w:p>
    <w:p w:rsidR="00EB33C6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Žig upravljalca</w:t>
      </w:r>
    </w:p>
    <w:p w:rsidR="00EB33C6" w:rsidRPr="003A07B8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</w:p>
    <w:p w:rsidR="00D922D8" w:rsidRDefault="003A07B8">
      <w:pPr>
        <w:rPr>
          <w:rFonts w:ascii="Arial" w:hAnsi="Arial" w:cs="Arial"/>
          <w:sz w:val="18"/>
        </w:rPr>
      </w:pPr>
      <w:r w:rsidRPr="003A07B8">
        <w:rPr>
          <w:rFonts w:ascii="Arial" w:hAnsi="Arial" w:cs="Arial"/>
          <w:sz w:val="18"/>
        </w:rPr>
        <w:t>(Potrditev upravljalca je obvezno, ne glede na to v katerem objektu se vadba izvaja)</w:t>
      </w:r>
    </w:p>
    <w:p w:rsidR="003A07B8" w:rsidRPr="003A07B8" w:rsidRDefault="003A07B8">
      <w:pPr>
        <w:rPr>
          <w:rFonts w:ascii="Arial" w:hAnsi="Arial" w:cs="Arial"/>
          <w:sz w:val="18"/>
        </w:rPr>
      </w:pPr>
    </w:p>
    <w:p w:rsidR="00D922D8" w:rsidRDefault="00D922D8"/>
    <w:p w:rsidR="00EB33C6" w:rsidRDefault="00EB33C6"/>
    <w:p w:rsidR="00EB33C6" w:rsidRDefault="00EB33C6"/>
    <w:p w:rsidR="00EB33C6" w:rsidRDefault="00EB33C6"/>
    <w:p w:rsidR="00EB33C6" w:rsidRDefault="00EB33C6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922D8" w:rsidRPr="00D922D8" w:rsidTr="00623A07">
        <w:trPr>
          <w:trHeight w:val="527"/>
        </w:trPr>
        <w:tc>
          <w:tcPr>
            <w:tcW w:w="4531" w:type="dxa"/>
            <w:vAlign w:val="center"/>
          </w:tcPr>
          <w:p w:rsidR="00D922D8" w:rsidRPr="00D922D8" w:rsidRDefault="00D922D8" w:rsidP="00623A07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lastRenderedPageBreak/>
              <w:t>OBJEKT</w:t>
            </w:r>
          </w:p>
        </w:tc>
        <w:tc>
          <w:tcPr>
            <w:tcW w:w="4531" w:type="dxa"/>
            <w:vAlign w:val="center"/>
          </w:tcPr>
          <w:p w:rsidR="00D922D8" w:rsidRPr="00D922D8" w:rsidRDefault="00D922D8" w:rsidP="00623A07">
            <w:pPr>
              <w:rPr>
                <w:sz w:val="20"/>
                <w:szCs w:val="20"/>
              </w:rPr>
            </w:pPr>
          </w:p>
        </w:tc>
      </w:tr>
      <w:tr w:rsidR="00D922D8" w:rsidRPr="00D922D8" w:rsidTr="00623A07">
        <w:trPr>
          <w:trHeight w:val="527"/>
        </w:trPr>
        <w:tc>
          <w:tcPr>
            <w:tcW w:w="4531" w:type="dxa"/>
            <w:vAlign w:val="center"/>
          </w:tcPr>
          <w:p w:rsidR="00D922D8" w:rsidRPr="00D922D8" w:rsidRDefault="00D922D8" w:rsidP="00623A07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ROSTOR</w:t>
            </w:r>
          </w:p>
        </w:tc>
        <w:tc>
          <w:tcPr>
            <w:tcW w:w="4531" w:type="dxa"/>
            <w:vAlign w:val="center"/>
          </w:tcPr>
          <w:p w:rsidR="00D922D8" w:rsidRPr="00D922D8" w:rsidRDefault="00D922D8" w:rsidP="00623A07">
            <w:pPr>
              <w:rPr>
                <w:sz w:val="20"/>
                <w:szCs w:val="20"/>
              </w:rPr>
            </w:pPr>
          </w:p>
        </w:tc>
      </w:tr>
      <w:tr w:rsidR="00D922D8" w:rsidRPr="00D922D8" w:rsidTr="00623A07">
        <w:trPr>
          <w:trHeight w:val="527"/>
        </w:trPr>
        <w:tc>
          <w:tcPr>
            <w:tcW w:w="4531" w:type="dxa"/>
            <w:vAlign w:val="center"/>
          </w:tcPr>
          <w:p w:rsidR="00D922D8" w:rsidRPr="00D922D8" w:rsidRDefault="00D922D8" w:rsidP="00623A07">
            <w:pPr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OCENJENO ŠTEVILO VSEH UR</w:t>
            </w:r>
          </w:p>
        </w:tc>
        <w:tc>
          <w:tcPr>
            <w:tcW w:w="4531" w:type="dxa"/>
            <w:vAlign w:val="center"/>
          </w:tcPr>
          <w:p w:rsidR="00D922D8" w:rsidRPr="00D922D8" w:rsidRDefault="00D922D8" w:rsidP="00623A07">
            <w:pPr>
              <w:rPr>
                <w:sz w:val="20"/>
                <w:szCs w:val="20"/>
              </w:rPr>
            </w:pPr>
          </w:p>
        </w:tc>
      </w:tr>
    </w:tbl>
    <w:tbl>
      <w:tblPr>
        <w:tblStyle w:val="Tabelamrea"/>
        <w:tblpPr w:leftFromText="141" w:rightFromText="141" w:vertAnchor="text" w:horzAnchor="margin" w:tblpY="191"/>
        <w:tblW w:w="0" w:type="auto"/>
        <w:tblLook w:val="04A0" w:firstRow="1" w:lastRow="0" w:firstColumn="1" w:lastColumn="0" w:noHBand="0" w:noVBand="1"/>
      </w:tblPr>
      <w:tblGrid>
        <w:gridCol w:w="1082"/>
        <w:gridCol w:w="1249"/>
        <w:gridCol w:w="1122"/>
        <w:gridCol w:w="1122"/>
        <w:gridCol w:w="1122"/>
        <w:gridCol w:w="1122"/>
        <w:gridCol w:w="1122"/>
        <w:gridCol w:w="1121"/>
      </w:tblGrid>
      <w:tr w:rsidR="00D922D8" w:rsidRPr="00D922D8" w:rsidTr="00623A07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TERMIN</w:t>
            </w:r>
          </w:p>
        </w:tc>
        <w:tc>
          <w:tcPr>
            <w:tcW w:w="1249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ONEDELJ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TOR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SREDA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ČETRT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PETEK</w:t>
            </w: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SOBOTA</w:t>
            </w:r>
          </w:p>
        </w:tc>
        <w:tc>
          <w:tcPr>
            <w:tcW w:w="1121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  <w:r w:rsidRPr="00D922D8">
              <w:rPr>
                <w:sz w:val="20"/>
                <w:szCs w:val="20"/>
              </w:rPr>
              <w:t>NEDELJA</w:t>
            </w:r>
          </w:p>
        </w:tc>
      </w:tr>
      <w:tr w:rsidR="00D922D8" w:rsidRPr="00D922D8" w:rsidTr="00623A07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</w:tr>
      <w:tr w:rsidR="00D922D8" w:rsidRPr="00D922D8" w:rsidTr="00623A07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</w:tr>
      <w:tr w:rsidR="00D922D8" w:rsidRPr="00D922D8" w:rsidTr="00623A07">
        <w:trPr>
          <w:trHeight w:hRule="exact" w:val="527"/>
        </w:trPr>
        <w:tc>
          <w:tcPr>
            <w:tcW w:w="108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D922D8" w:rsidRPr="00D922D8" w:rsidRDefault="00D922D8" w:rsidP="00623A07">
            <w:pPr>
              <w:jc w:val="center"/>
              <w:rPr>
                <w:sz w:val="20"/>
                <w:szCs w:val="20"/>
              </w:rPr>
            </w:pPr>
          </w:p>
        </w:tc>
      </w:tr>
      <w:tr w:rsidR="00EB33C6" w:rsidRPr="00D922D8" w:rsidTr="00623A07">
        <w:trPr>
          <w:trHeight w:hRule="exact" w:val="527"/>
        </w:trPr>
        <w:tc>
          <w:tcPr>
            <w:tcW w:w="1082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9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2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21" w:type="dxa"/>
            <w:vAlign w:val="center"/>
          </w:tcPr>
          <w:p w:rsidR="00EB33C6" w:rsidRPr="00D922D8" w:rsidRDefault="00EB33C6" w:rsidP="00623A07">
            <w:pPr>
              <w:jc w:val="center"/>
              <w:rPr>
                <w:sz w:val="20"/>
                <w:szCs w:val="20"/>
              </w:rPr>
            </w:pPr>
          </w:p>
        </w:tc>
      </w:tr>
    </w:tbl>
    <w:p w:rsidR="00EB33C6" w:rsidRDefault="00EB33C6" w:rsidP="00EB33C6">
      <w:pPr>
        <w:spacing w:line="360" w:lineRule="auto"/>
        <w:jc w:val="both"/>
        <w:rPr>
          <w:rFonts w:ascii="Arial" w:hAnsi="Arial" w:cs="Arial"/>
          <w:b/>
        </w:rPr>
      </w:pPr>
    </w:p>
    <w:p w:rsidR="00EB33C6" w:rsidRDefault="00EB33C6" w:rsidP="00EB33C6">
      <w:pPr>
        <w:spacing w:line="360" w:lineRule="auto"/>
        <w:jc w:val="both"/>
        <w:rPr>
          <w:rFonts w:ascii="Arial" w:hAnsi="Arial" w:cs="Arial"/>
          <w:b/>
        </w:rPr>
      </w:pPr>
      <w:r w:rsidRPr="003A07B8">
        <w:rPr>
          <w:rFonts w:ascii="Arial" w:hAnsi="Arial" w:cs="Arial"/>
          <w:b/>
        </w:rPr>
        <w:t>_____________________________________ (</w:t>
      </w:r>
      <w:r w:rsidRPr="003A07B8">
        <w:rPr>
          <w:rFonts w:ascii="Arial" w:hAnsi="Arial" w:cs="Arial"/>
          <w:b/>
          <w:i/>
        </w:rPr>
        <w:t xml:space="preserve">naziv upravljalca objekta) </w:t>
      </w:r>
      <w:r w:rsidRPr="003A07B8">
        <w:rPr>
          <w:rFonts w:ascii="Arial" w:hAnsi="Arial" w:cs="Arial"/>
          <w:b/>
        </w:rPr>
        <w:t xml:space="preserve">potrjujemo, da bomo prijavitelju ___________________________________ </w:t>
      </w:r>
      <w:r w:rsidRPr="003A07B8">
        <w:rPr>
          <w:rFonts w:ascii="Arial" w:hAnsi="Arial" w:cs="Arial"/>
          <w:b/>
          <w:i/>
        </w:rPr>
        <w:t>(naziv prijavitelja vadbe)</w:t>
      </w:r>
      <w:r w:rsidRPr="003A07B8">
        <w:rPr>
          <w:rFonts w:ascii="Arial" w:hAnsi="Arial" w:cs="Arial"/>
          <w:b/>
        </w:rPr>
        <w:t xml:space="preserve"> zagotovili vadbo v prostorih, katerih upravljalec smo, po urniku, ki je navedene v zgornji tabeli. </w:t>
      </w:r>
    </w:p>
    <w:p w:rsidR="00EB33C6" w:rsidRDefault="00EB33C6" w:rsidP="00EB33C6">
      <w:pPr>
        <w:spacing w:line="360" w:lineRule="auto"/>
        <w:jc w:val="both"/>
        <w:rPr>
          <w:rFonts w:ascii="Arial" w:hAnsi="Arial" w:cs="Arial"/>
          <w:b/>
        </w:rPr>
      </w:pPr>
    </w:p>
    <w:p w:rsidR="00EB33C6" w:rsidRDefault="00EB33C6" w:rsidP="00EB33C6">
      <w:pPr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atum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Podpis odgovorne osebe upravljalca :</w:t>
      </w:r>
    </w:p>
    <w:p w:rsidR="00EB33C6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</w:p>
    <w:p w:rsidR="00EB33C6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Žig upravljalca</w:t>
      </w:r>
    </w:p>
    <w:p w:rsidR="00EB33C6" w:rsidRPr="003A07B8" w:rsidRDefault="00EB33C6" w:rsidP="00EB33C6">
      <w:pPr>
        <w:spacing w:line="360" w:lineRule="auto"/>
        <w:ind w:left="1416" w:firstLine="708"/>
        <w:jc w:val="both"/>
        <w:rPr>
          <w:rFonts w:ascii="Arial" w:hAnsi="Arial" w:cs="Arial"/>
          <w:b/>
        </w:rPr>
      </w:pPr>
    </w:p>
    <w:p w:rsidR="00EB33C6" w:rsidRDefault="00EB33C6" w:rsidP="00EB33C6">
      <w:pPr>
        <w:rPr>
          <w:rFonts w:ascii="Arial" w:hAnsi="Arial" w:cs="Arial"/>
          <w:sz w:val="18"/>
        </w:rPr>
      </w:pPr>
      <w:r w:rsidRPr="003A07B8">
        <w:rPr>
          <w:rFonts w:ascii="Arial" w:hAnsi="Arial" w:cs="Arial"/>
          <w:sz w:val="18"/>
        </w:rPr>
        <w:t>(Potrditev upravljalca je obvezno, ne glede na to v katerem objektu se vadba izvaja)</w:t>
      </w:r>
    </w:p>
    <w:p w:rsidR="003A07B8" w:rsidRDefault="003A07B8"/>
    <w:p w:rsidR="00EB33C6" w:rsidRDefault="00EB33C6"/>
    <w:p w:rsidR="00EB33C6" w:rsidRDefault="00EB33C6"/>
    <w:p w:rsidR="00EB33C6" w:rsidRDefault="00EB33C6"/>
    <w:p w:rsidR="003A07B8" w:rsidRPr="00424CDF" w:rsidRDefault="003A07B8" w:rsidP="003A07B8">
      <w:pPr>
        <w:rPr>
          <w:rFonts w:ascii="Arial" w:hAnsi="Arial" w:cs="Arial"/>
        </w:rPr>
      </w:pPr>
      <w:r>
        <w:rPr>
          <w:rFonts w:ascii="Arial" w:hAnsi="Arial" w:cs="Arial"/>
        </w:rPr>
        <w:t>DATUM: 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 w:rsidRPr="00424CDF">
        <w:rPr>
          <w:rFonts w:ascii="Arial" w:hAnsi="Arial" w:cs="Arial"/>
        </w:rPr>
        <w:t>PODPIS: ________________</w:t>
      </w:r>
      <w:r>
        <w:rPr>
          <w:rFonts w:ascii="Arial" w:hAnsi="Arial" w:cs="Arial"/>
        </w:rPr>
        <w:t>__</w:t>
      </w:r>
    </w:p>
    <w:p w:rsidR="003A07B8" w:rsidRPr="00424CDF" w:rsidRDefault="003A07B8" w:rsidP="003A07B8">
      <w:pPr>
        <w:rPr>
          <w:rFonts w:ascii="Arial" w:hAnsi="Arial" w:cs="Arial"/>
        </w:rPr>
      </w:pPr>
    </w:p>
    <w:p w:rsidR="00EB33C6" w:rsidRPr="00424CDF" w:rsidRDefault="00EB33C6" w:rsidP="00EB33C6">
      <w:pPr>
        <w:rPr>
          <w:rFonts w:ascii="Arial" w:hAnsi="Arial" w:cs="Arial"/>
        </w:rPr>
      </w:pPr>
      <w:r w:rsidRPr="00424CDF">
        <w:rPr>
          <w:rFonts w:ascii="Arial" w:hAnsi="Arial" w:cs="Arial"/>
        </w:rPr>
        <w:t>PRILOGE: ____________________________________</w:t>
      </w:r>
    </w:p>
    <w:p w:rsidR="004616D3" w:rsidRPr="00EB33C6" w:rsidRDefault="004616D3" w:rsidP="00EB33C6">
      <w:pPr>
        <w:rPr>
          <w:rFonts w:ascii="Arial" w:hAnsi="Arial" w:cs="Arial"/>
        </w:rPr>
      </w:pPr>
    </w:p>
    <w:sectPr w:rsidR="004616D3" w:rsidRPr="00EB33C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7A04" w:rsidRDefault="007A7A04" w:rsidP="007A7A04">
      <w:pPr>
        <w:spacing w:after="0" w:line="240" w:lineRule="auto"/>
      </w:pPr>
      <w:r>
        <w:separator/>
      </w:r>
    </w:p>
  </w:endnote>
  <w:endnote w:type="continuationSeparator" w:id="0">
    <w:p w:rsidR="007A7A04" w:rsidRDefault="007A7A04" w:rsidP="007A7A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7A04" w:rsidRDefault="007A7A04" w:rsidP="007A7A04">
      <w:pPr>
        <w:spacing w:after="0" w:line="240" w:lineRule="auto"/>
      </w:pPr>
      <w:r>
        <w:separator/>
      </w:r>
    </w:p>
  </w:footnote>
  <w:footnote w:type="continuationSeparator" w:id="0">
    <w:p w:rsidR="007A7A04" w:rsidRDefault="007A7A04" w:rsidP="007A7A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7A04" w:rsidRPr="00767002" w:rsidRDefault="007A7A04" w:rsidP="007A7A04">
    <w:pPr>
      <w:pStyle w:val="Glava"/>
      <w:rPr>
        <w:rFonts w:ascii="Arial" w:hAnsi="Arial" w:cs="Arial"/>
      </w:rPr>
    </w:pPr>
    <w:r w:rsidRPr="00767002">
      <w:rPr>
        <w:rFonts w:ascii="Arial" w:hAnsi="Arial" w:cs="Arial"/>
      </w:rPr>
      <w:t>OBČINA BREŽICE</w:t>
    </w:r>
    <w:r w:rsidRPr="00767002">
      <w:rPr>
        <w:rFonts w:ascii="Arial" w:hAnsi="Arial" w:cs="Arial"/>
      </w:rPr>
      <w:tab/>
      <w:t>201</w:t>
    </w:r>
    <w:r w:rsidR="00475BBE">
      <w:rPr>
        <w:rFonts w:ascii="Arial" w:hAnsi="Arial" w:cs="Arial"/>
      </w:rPr>
      <w:t>9</w:t>
    </w:r>
    <w:r w:rsidRPr="00767002">
      <w:rPr>
        <w:rFonts w:ascii="Arial" w:hAnsi="Arial" w:cs="Arial"/>
      </w:rPr>
      <w:tab/>
    </w:r>
    <w:r w:rsidRPr="00D63E44">
      <w:rPr>
        <w:rFonts w:ascii="Arial" w:hAnsi="Arial" w:cs="Arial"/>
      </w:rPr>
      <w:t>JR - ŠPORT</w:t>
    </w:r>
  </w:p>
  <w:p w:rsidR="007A7A04" w:rsidRDefault="007A7A04" w:rsidP="007A7A04">
    <w:pPr>
      <w:pStyle w:val="Glava"/>
      <w:pBdr>
        <w:bottom w:val="single" w:sz="4" w:space="1" w:color="auto"/>
      </w:pBdr>
    </w:pPr>
  </w:p>
  <w:p w:rsidR="007A7A04" w:rsidRDefault="007A7A0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A1562E"/>
    <w:multiLevelType w:val="hybridMultilevel"/>
    <w:tmpl w:val="75A6C3DE"/>
    <w:lvl w:ilvl="0" w:tplc="232254D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MDY0sjQyM7MwNTBU0lEKTi0uzszPAykwrAUAKnDIXiwAAAA="/>
  </w:docVars>
  <w:rsids>
    <w:rsidRoot w:val="007A7A04"/>
    <w:rsid w:val="00061507"/>
    <w:rsid w:val="003A07B8"/>
    <w:rsid w:val="004616D3"/>
    <w:rsid w:val="00475BBE"/>
    <w:rsid w:val="007A7A04"/>
    <w:rsid w:val="0084060A"/>
    <w:rsid w:val="00A504CF"/>
    <w:rsid w:val="00C073EB"/>
    <w:rsid w:val="00D922D8"/>
    <w:rsid w:val="00DD6A47"/>
    <w:rsid w:val="00E00969"/>
    <w:rsid w:val="00EB33C6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2FA7E1"/>
  <w15:chartTrackingRefBased/>
  <w15:docId w15:val="{E74D248D-0D73-4426-9DFE-B5F051894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061507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7A7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A7A04"/>
  </w:style>
  <w:style w:type="paragraph" w:styleId="Noga">
    <w:name w:val="footer"/>
    <w:basedOn w:val="Navaden"/>
    <w:link w:val="NogaZnak"/>
    <w:uiPriority w:val="99"/>
    <w:unhideWhenUsed/>
    <w:rsid w:val="007A7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A7A04"/>
  </w:style>
  <w:style w:type="table" w:styleId="Tabelamrea">
    <w:name w:val="Table Grid"/>
    <w:basedOn w:val="Navadnatabela"/>
    <w:uiPriority w:val="39"/>
    <w:rsid w:val="00D922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EB33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Matija Kolarič</cp:lastModifiedBy>
  <cp:revision>3</cp:revision>
  <dcterms:created xsi:type="dcterms:W3CDTF">2018-12-17T09:21:00Z</dcterms:created>
  <dcterms:modified xsi:type="dcterms:W3CDTF">2018-12-17T09:22:00Z</dcterms:modified>
</cp:coreProperties>
</file>